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71"/>
        <w:gridCol w:w="3229"/>
        <w:gridCol w:w="517"/>
        <w:gridCol w:w="582"/>
        <w:gridCol w:w="434"/>
        <w:gridCol w:w="516"/>
        <w:gridCol w:w="979"/>
        <w:gridCol w:w="3240"/>
      </w:tblGrid>
      <w:tr w:rsidR="0004192A" w14:paraId="3AAF87D0" w14:textId="77777777" w:rsidTr="0004192A">
        <w:trPr>
          <w:trHeight w:val="943"/>
        </w:trPr>
        <w:tc>
          <w:tcPr>
            <w:tcW w:w="1271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3229" w:type="dxa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3028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324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ACA61D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D84AEE">
              <w:rPr>
                <w:b/>
                <w:bCs/>
                <w:sz w:val="20"/>
                <w:szCs w:val="20"/>
              </w:rPr>
              <w:t xml:space="preserve"> </w:t>
            </w:r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04192A">
        <w:trPr>
          <w:trHeight w:val="412"/>
        </w:trPr>
        <w:tc>
          <w:tcPr>
            <w:tcW w:w="7528" w:type="dxa"/>
            <w:gridSpan w:val="7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5E5C22D4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ANESTEZİ PROGRAMI</w:t>
            </w:r>
          </w:p>
        </w:tc>
        <w:tc>
          <w:tcPr>
            <w:tcW w:w="3240" w:type="dxa"/>
            <w:vAlign w:val="center"/>
          </w:tcPr>
          <w:p w14:paraId="096637CA" w14:textId="5E390BE9" w:rsidR="0004192A" w:rsidRPr="0004192A" w:rsidRDefault="00AE4D2B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4E77A1">
              <w:rPr>
                <w:b/>
                <w:bCs/>
                <w:sz w:val="20"/>
                <w:szCs w:val="20"/>
              </w:rPr>
              <w:t xml:space="preserve"> </w:t>
            </w:r>
            <w:r w:rsidR="00EA4BF3">
              <w:rPr>
                <w:b/>
                <w:bCs/>
                <w:sz w:val="20"/>
                <w:szCs w:val="20"/>
              </w:rPr>
              <w:t>PROGRAMI</w:t>
            </w:r>
          </w:p>
        </w:tc>
      </w:tr>
      <w:tr w:rsidR="0004192A" w14:paraId="7C97FB86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24F86" w14:paraId="74095200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AABF0" w14:textId="5798C19D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AF1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0B2E53E" w14:textId="6BAA5084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Anatomi ve Fizy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1120D6" w14:textId="7FDFB71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AA4C0B" w14:textId="4480A16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25441F" w14:textId="15BC225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A5B26A" w14:textId="6D7D3E9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E78A28" w14:textId="78D7E7E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2E259D1E" w14:textId="3835872C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DERS ANT 101 VE FIZ101</w:t>
            </w:r>
          </w:p>
        </w:tc>
      </w:tr>
      <w:tr w:rsidR="00F24F86" w14:paraId="6145841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B1AF01" w14:textId="4F347B1B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936CB1" w14:textId="45C8DD2A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Farmakolojiy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BD860A" w14:textId="45D96A9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CBE8E6" w14:textId="40DA6CD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B2B364" w14:textId="168E02A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98FC7D" w14:textId="6108308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41B1650" w14:textId="123BB5C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3E33B8CE" w14:textId="02C1956B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14:paraId="4EBDEE6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ED8148" w14:textId="17B8F58D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856FC4" w14:textId="2DB0D16E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Mesleki Uygulamalar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1D660D" w14:textId="735F2D1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E0F53D" w14:textId="2550E9A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2CEA06" w14:textId="2C20648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1A98E3" w14:textId="71BDD6CD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7F27D" w14:textId="1AE65A0E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vAlign w:val="center"/>
          </w:tcPr>
          <w:p w14:paraId="2ACE7DD4" w14:textId="78D60C7A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14:paraId="295C37B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09D68" w14:textId="2613D870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635CD3" w14:textId="79695157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Genel Biyokimy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ECCD69" w14:textId="58627169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12F46" w14:textId="53A5BE42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CF93A1" w14:textId="1880C02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5F6359" w14:textId="1E5820F0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7341B2" w14:textId="35F4545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AAC26E0" w14:textId="741C85CE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14:paraId="728FF30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D2473D" w14:textId="0968DEFE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B03CE3F" w14:textId="26140A3F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de Tıbbi Termin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0C0D9F" w14:textId="69D9EB3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35238" w14:textId="6821EFD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2616CC" w14:textId="78FA7719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454B88" w14:textId="3BB7E72E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16F5575" w14:textId="192C952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672E340E" w14:textId="3368C740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DERS FZY105</w:t>
            </w:r>
          </w:p>
        </w:tc>
      </w:tr>
      <w:tr w:rsidR="00F24F86" w14:paraId="0AEE31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B0346" w14:textId="5B2EA680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PL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696307" w14:textId="29754352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Kariyer Planlama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08F224" w14:textId="12A47C3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73E0673" w14:textId="2F817B3B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8A4C88" w14:textId="166761FE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A6E6AF" w14:textId="51D724B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EC82EB" w14:textId="4DC4DDE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E6745D0" w14:textId="2EA4ED66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14:paraId="2CBB8F0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33F9A7" w14:textId="14813518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3BDE9536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913EB" w14:textId="650F1AF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E0E17" w14:textId="0F8B9570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6F5B9A" w14:textId="78F0934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19F537" w14:textId="404EB700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129C2" w14:textId="26CF5B6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6F0BA4BB" w14:textId="6EAB60CD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14:paraId="4E955F68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B959A" w14:textId="216FA0DC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47DE4B10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43A229" w14:textId="35F26DB8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B107DC" w14:textId="3067FB92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87849F" w14:textId="202ACDB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F7B1CA" w14:textId="25225F0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6C46AF" w14:textId="32A4C4A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50E0792C" w14:textId="3FAD9B39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14:paraId="686FBEA3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79EB20" w14:textId="7618C8C0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3E1C5F" w14:textId="2FDA73A6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D311A5" w14:textId="6A93718E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058DC6D" w14:textId="3578550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D3A9B" w14:textId="64623AA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8E3390" w14:textId="27717F2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5CDA55" w14:textId="4827A42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49309923" w14:textId="0228B234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2B3FDE" w14:paraId="769F0DD7" w14:textId="77777777" w:rsidTr="002B3FDE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57D589" w14:textId="0F9DE9A6" w:rsidR="002B3FDE" w:rsidRPr="002B3FDE" w:rsidRDefault="002B3FDE" w:rsidP="002B3FDE">
            <w:pPr>
              <w:jc w:val="right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2B3FD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A011D9" w14:textId="6CC0A925" w:rsidR="002B3FDE" w:rsidRPr="00E01435" w:rsidRDefault="00E01435" w:rsidP="00F24F86">
            <w:pPr>
              <w:jc w:val="center"/>
              <w:rPr>
                <w:rFonts w:cs="Times New Roman"/>
                <w:b/>
                <w:color w:val="000000"/>
                <w:sz w:val="20"/>
                <w:szCs w:val="20"/>
              </w:rPr>
            </w:pPr>
            <w:r w:rsidRPr="00E01435">
              <w:rPr>
                <w:rFonts w:cs="Times New Roman"/>
                <w:b/>
                <w:color w:val="000000"/>
                <w:sz w:val="20"/>
                <w:szCs w:val="20"/>
              </w:rPr>
              <w:t>13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5D99111" w14:textId="77777777" w:rsidR="002B3FDE" w:rsidRPr="009E6ED7" w:rsidRDefault="002B3FDE" w:rsidP="00F24F86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F24F86" w14:paraId="119899B8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20BEB7BB" w14:textId="0E9FD6ED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4F9B457E" w14:textId="5B1C8AF9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2C5D455" w14:textId="710C5F7A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4A6F8763" w14:textId="02B7B02E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3A9B7E2" w14:textId="5BEE74B4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1100278E" w14:textId="66000CBC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4DFA2CE1" w14:textId="77777777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</w:p>
        </w:tc>
      </w:tr>
      <w:tr w:rsidR="00F24F86" w:rsidRPr="0004192A" w14:paraId="6A0F417B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1941865" w14:textId="78F38375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78A8EB" w14:textId="3E976A9D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istem Hastalıkları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F50B1F" w14:textId="51E1E62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7B8969B" w14:textId="6247F75B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7672D3" w14:textId="7DE941E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200389" w14:textId="789372E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34746A" w14:textId="4BABABC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0062D197" w14:textId="2B2A630A" w:rsidR="00F24F86" w:rsidRPr="0004192A" w:rsidRDefault="002B3FDE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553BFD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4FEB4B" w14:textId="13EAFE57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0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027BC8" w14:textId="392C16CA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estezi Uygulamaları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371D6" w14:textId="6B730C49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42F1D6" w14:textId="37AB429B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48971" w14:textId="4027185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5980B5" w14:textId="36DD87E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CAB4C42" w14:textId="6BB2F7D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02997C23" w14:textId="4162A625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78916D8C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7AD0C3A1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NZ1</w:t>
            </w: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241A8FE8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proofErr w:type="spellStart"/>
            <w:r w:rsidRPr="0004192A">
              <w:rPr>
                <w:rFonts w:cs="Times New Roman"/>
                <w:color w:val="000000"/>
                <w:sz w:val="20"/>
                <w:szCs w:val="20"/>
              </w:rPr>
              <w:t>Reanimasyon</w:t>
            </w:r>
            <w:proofErr w:type="spellEnd"/>
            <w:r w:rsidRPr="0004192A">
              <w:rPr>
                <w:rFonts w:cs="Times New Roman"/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C9D0FB" w14:textId="2A0F817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2DE30" w14:textId="2FE65EF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F2A956" w14:textId="33D5EE1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57102D" w14:textId="311ACED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145036" w14:textId="6C7D6DE2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vAlign w:val="center"/>
          </w:tcPr>
          <w:p w14:paraId="2C55F47F" w14:textId="3053A801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2D258CE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2483A6" w14:textId="22ED7343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TG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DB77CE" w14:textId="0A6B8412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Biyomedikal Teknolojisine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900775" w14:textId="59B658E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7AE360" w14:textId="437CFF1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71CBD8" w14:textId="2D51F9A8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A5DB82" w14:textId="3CE36AA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E2F35A" w14:textId="7B7EC96D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269E9778" w14:textId="65687F65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54598945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BE14D" w14:textId="4A024F1C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1EF6DA" w14:textId="55A1D065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3BC489C2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7DE5B3D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031FDB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48DEA2C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016A12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4B31E636" w14:textId="7E4490AF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:rsidRPr="0004192A" w14:paraId="4225EDF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F40C3D" w14:textId="1F31233F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SHIS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3B21E5B4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şçi Sağlığı ve İş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FC2B73" w14:textId="1E75FE9D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1BA5A2" w14:textId="2FB586CE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DFCF0" w14:textId="6201686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CD48CB" w14:textId="6B0EE98B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6E8A22" w14:textId="36226731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6B613E3" w14:textId="276F8BA7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:rsidRPr="0004192A" w14:paraId="7A807D8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27ECEF" w14:textId="60DD99A4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305C166D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C3F802" w14:textId="57D5120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0E3727" w14:textId="2420E2B2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667F26" w14:textId="1CA585D5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8C68C" w14:textId="150BF49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55B85C" w14:textId="06B28E16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338E708C" w14:textId="7D4D45BA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:rsidRPr="0004192A" w14:paraId="064D145D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5BA51E" w14:textId="527AE4CC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04192A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5814BFA7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4C5760" w14:textId="2F093DBD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C0BA31" w14:textId="10924DD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B3CC1C" w14:textId="57C1AE5D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8AA0DA4" w14:textId="3C4AFD87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D9FA48" w14:textId="23ECF26C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vAlign w:val="center"/>
          </w:tcPr>
          <w:p w14:paraId="0B6394B8" w14:textId="1878FC64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F24F86" w:rsidRPr="0004192A" w14:paraId="37A93B9B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2EC21" w14:textId="541CCC8F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F99E9B" w14:textId="6FE0740C" w:rsidR="00F24F86" w:rsidRPr="0004192A" w:rsidRDefault="00F24F86" w:rsidP="00F24F86">
            <w:pPr>
              <w:jc w:val="left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467A60" w14:textId="10D0D1FF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D17516" w14:textId="3614CAD3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85C063" w14:textId="56B5DA6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323EF4" w14:textId="19890594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A5D7D5" w14:textId="38A7B5EA" w:rsidR="00F24F86" w:rsidRPr="0004192A" w:rsidRDefault="00F24F86" w:rsidP="00F24F86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4192A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2A55C668" w14:textId="747739B4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73155A"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01435" w:rsidRPr="0004192A" w14:paraId="015002EC" w14:textId="77777777" w:rsidTr="00770963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CE2F37" w14:textId="57AABE91" w:rsidR="00E01435" w:rsidRPr="0004192A" w:rsidRDefault="00E01435" w:rsidP="00E01435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2B3FD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E6CB30" w14:textId="096950CA" w:rsidR="00E01435" w:rsidRPr="0004192A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16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2D0DB11A" w14:textId="77777777" w:rsidR="00E01435" w:rsidRPr="009E6ED7" w:rsidRDefault="00E01435" w:rsidP="00E01435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F24F86" w:rsidRPr="0004192A" w14:paraId="0B1AC06C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738047EE" w14:textId="41532D9C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1B546CD3" w14:textId="58E269A6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10DF9BC5" w14:textId="00FBF900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6D67821F" w14:textId="5D8C137F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36F7C9E3" w14:textId="61D4C634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5B08CF39" w14:textId="3AC4A0BE" w:rsidR="00F24F86" w:rsidRPr="0004192A" w:rsidRDefault="00F24F86" w:rsidP="00F24F86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7C029BAA" w14:textId="77777777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</w:p>
        </w:tc>
      </w:tr>
      <w:tr w:rsidR="00F24F86" w:rsidRPr="0004192A" w14:paraId="340CFBB7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CD56C3" w14:textId="53293728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8666EF" w14:textId="6F35EBDF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Sistem Hastalıkları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27AE7A" w14:textId="02A6AAE6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A5D3506" w14:textId="4EF6E7C9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7CB39" w14:textId="7126E6A1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CC0B57" w14:textId="7C6AB2CF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1DC0D4F" w14:textId="245AA703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A7D1F91" w:rsidR="00F24F86" w:rsidRPr="0004192A" w:rsidRDefault="002B3FDE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30A8E057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216CC6" w14:textId="06DF20A2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56EB35" w14:textId="7694DBDC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estezi Uygulamaları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8A0CB8" w14:textId="47C373CB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16DF16" w14:textId="6BB1B95C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792C95" w14:textId="57086D14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AFFE95" w14:textId="3E374E17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68BA5" w14:textId="2B86C2D4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41FA149D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55089B56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465FAD5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7A030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CD7952A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proofErr w:type="spellStart"/>
            <w:r w:rsidRPr="007A0303">
              <w:rPr>
                <w:color w:val="000000"/>
                <w:sz w:val="20"/>
                <w:szCs w:val="20"/>
              </w:rPr>
              <w:t>Reanimasyon</w:t>
            </w:r>
            <w:proofErr w:type="spellEnd"/>
            <w:r w:rsidRPr="007A0303"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758270F4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283434DB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75DC84E8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27E39FD5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6277896A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8752F08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F24F86" w:rsidRPr="0004192A" w14:paraId="4FAD8ACF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3C13CC" w14:textId="0754AB61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ANZ</w:t>
            </w:r>
            <w:r>
              <w:rPr>
                <w:color w:val="000000"/>
                <w:sz w:val="20"/>
                <w:szCs w:val="20"/>
              </w:rPr>
              <w:t>S</w:t>
            </w:r>
            <w:r w:rsidRPr="007A0303">
              <w:rPr>
                <w:color w:val="000000"/>
                <w:sz w:val="20"/>
                <w:szCs w:val="20"/>
              </w:rPr>
              <w:t>20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9D065FC" w14:textId="036E7719" w:rsidR="00F24F86" w:rsidRPr="007A0303" w:rsidRDefault="00F24F86" w:rsidP="00F24F86">
            <w:pPr>
              <w:jc w:val="left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Yaz Staj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AE5251A" w14:textId="3FDBA7F0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CD24E5" w14:textId="68C68251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0D45D9" w14:textId="22825F5B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83D7BD0" w14:textId="7E90D82F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39634" w14:textId="15C270C6" w:rsidR="00F24F86" w:rsidRPr="007A0303" w:rsidRDefault="00F24F86" w:rsidP="00F24F86">
            <w:pPr>
              <w:jc w:val="center"/>
              <w:rPr>
                <w:sz w:val="20"/>
                <w:szCs w:val="20"/>
              </w:rPr>
            </w:pPr>
            <w:r w:rsidRPr="007A0303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663935" w14:textId="69E3E08B" w:rsidR="00F24F86" w:rsidRPr="0004192A" w:rsidRDefault="00F24F86" w:rsidP="00F24F86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B3FDE" w:rsidRPr="0004192A" w14:paraId="77AAF97C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B0B304" w14:textId="2230BE7E" w:rsidR="002B3FDE" w:rsidRDefault="002B3FDE" w:rsidP="002B3FD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1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ED08D07" w14:textId="3DC56613" w:rsidR="002B3FDE" w:rsidRPr="001A0B74" w:rsidRDefault="002B3FDE" w:rsidP="002B3FD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BF00AA" w14:textId="1B857FD6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89394B" w14:textId="0AF6C059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67F3A6" w14:textId="5800E10B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CFAF562" w14:textId="35BC5C89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46E6B" w14:textId="4B7B5962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2CD317" w14:textId="47559776" w:rsidR="002B3FDE" w:rsidRDefault="002B3FDE" w:rsidP="002B3FDE">
            <w:pPr>
              <w:jc w:val="left"/>
              <w:rPr>
                <w:color w:val="00000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B3FDE" w:rsidRPr="0004192A" w14:paraId="1AD387F4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72EF1B" w14:textId="39A06FB2" w:rsidR="002B3FDE" w:rsidRDefault="002B3FDE" w:rsidP="002B3FDE">
            <w:pPr>
              <w:jc w:val="left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ZI203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14BD08C" w14:textId="5AE9D3BB" w:rsidR="002B3FDE" w:rsidRPr="001A0B74" w:rsidRDefault="002B3FDE" w:rsidP="002B3FD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8C80DF" w14:textId="576CA57E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38C813" w14:textId="7E15B693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604B4E" w14:textId="220A2382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735D756" w14:textId="7A0100AC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92DC93" w14:textId="1383CD82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24E78A" w14:textId="426FB3FE" w:rsidR="002B3FDE" w:rsidRPr="009E1210" w:rsidRDefault="002B3FDE" w:rsidP="002B3FD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2B3FDE" w:rsidRPr="0004192A" w14:paraId="1DA1530F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CC0407" w14:textId="5258E0DA" w:rsidR="002B3FDE" w:rsidRDefault="002B3FDE" w:rsidP="002B3FDE">
            <w:pPr>
              <w:jc w:val="left"/>
              <w:rPr>
                <w:color w:val="00000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C358E3" w14:textId="36B6F346" w:rsidR="002B3FDE" w:rsidRPr="001A0B74" w:rsidRDefault="002B3FDE" w:rsidP="002B3FDE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35B5DD" w14:textId="239F835F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8E9802" w14:textId="397F9D2B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26A4B76" w14:textId="6FBD434D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DDB353" w14:textId="4ACBC228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355F9A" w14:textId="05E442A4" w:rsidR="002B3FDE" w:rsidRPr="001A0B74" w:rsidRDefault="002B3FDE" w:rsidP="002B3FDE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A178BB" w14:textId="20DD3358" w:rsidR="002B3FDE" w:rsidRPr="009E1210" w:rsidRDefault="002B3FDE" w:rsidP="002B3FDE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01435" w:rsidRPr="0004192A" w14:paraId="746B9A09" w14:textId="77777777" w:rsidTr="00345720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71F41D" w14:textId="40DDC34D" w:rsidR="00E01435" w:rsidRPr="001A0B74" w:rsidRDefault="00E01435" w:rsidP="00E01435">
            <w:pPr>
              <w:jc w:val="right"/>
              <w:rPr>
                <w:color w:val="000000"/>
                <w:sz w:val="20"/>
                <w:szCs w:val="20"/>
              </w:rPr>
            </w:pPr>
            <w:r w:rsidRPr="002B3FD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A15627" w14:textId="5ABF101D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572E944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04192A" w14:paraId="6B2A38F9" w14:textId="77777777" w:rsidTr="00C93C37">
        <w:trPr>
          <w:trHeight w:val="397"/>
        </w:trPr>
        <w:tc>
          <w:tcPr>
            <w:tcW w:w="4500" w:type="dxa"/>
            <w:gridSpan w:val="2"/>
            <w:shd w:val="clear" w:color="auto" w:fill="F2F2F2" w:themeFill="background1" w:themeFillShade="F2"/>
            <w:vAlign w:val="center"/>
          </w:tcPr>
          <w:p w14:paraId="3C93C927" w14:textId="08A0919D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517" w:type="dxa"/>
            <w:shd w:val="clear" w:color="auto" w:fill="F2F2F2" w:themeFill="background1" w:themeFillShade="F2"/>
            <w:vAlign w:val="center"/>
          </w:tcPr>
          <w:p w14:paraId="0C98A088" w14:textId="77777777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shd w:val="clear" w:color="auto" w:fill="F2F2F2" w:themeFill="background1" w:themeFillShade="F2"/>
            <w:vAlign w:val="center"/>
          </w:tcPr>
          <w:p w14:paraId="56534032" w14:textId="77777777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shd w:val="clear" w:color="auto" w:fill="F2F2F2" w:themeFill="background1" w:themeFillShade="F2"/>
            <w:vAlign w:val="center"/>
          </w:tcPr>
          <w:p w14:paraId="52D2A03F" w14:textId="77777777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shd w:val="clear" w:color="auto" w:fill="F2F2F2" w:themeFill="background1" w:themeFillShade="F2"/>
            <w:vAlign w:val="center"/>
          </w:tcPr>
          <w:p w14:paraId="755A61CE" w14:textId="77777777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shd w:val="clear" w:color="auto" w:fill="F2F2F2" w:themeFill="background1" w:themeFillShade="F2"/>
            <w:vAlign w:val="center"/>
          </w:tcPr>
          <w:p w14:paraId="276722A2" w14:textId="77777777" w:rsidR="00E01435" w:rsidRPr="0004192A" w:rsidRDefault="00E01435" w:rsidP="00E01435">
            <w:pPr>
              <w:jc w:val="center"/>
              <w:rPr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3AA87200" w14:textId="77777777" w:rsidR="00E01435" w:rsidRPr="0004192A" w:rsidRDefault="00E01435" w:rsidP="00E01435">
            <w:pPr>
              <w:jc w:val="left"/>
              <w:rPr>
                <w:sz w:val="20"/>
                <w:szCs w:val="20"/>
              </w:rPr>
            </w:pPr>
          </w:p>
        </w:tc>
      </w:tr>
      <w:tr w:rsidR="00E01435" w:rsidRPr="0004192A" w14:paraId="6CF5F606" w14:textId="77777777" w:rsidTr="00C93C3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320BF8" w14:textId="55A8E46E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02281A" w14:textId="2DC4B939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proofErr w:type="spellStart"/>
            <w:r w:rsidRPr="004A5456">
              <w:rPr>
                <w:color w:val="000000"/>
                <w:sz w:val="20"/>
                <w:szCs w:val="20"/>
              </w:rPr>
              <w:t>Anestezik</w:t>
            </w:r>
            <w:proofErr w:type="spellEnd"/>
            <w:r w:rsidRPr="004A5456">
              <w:rPr>
                <w:color w:val="000000"/>
                <w:sz w:val="20"/>
                <w:szCs w:val="20"/>
              </w:rPr>
              <w:t xml:space="preserve"> Farma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9C91C6E" w14:textId="6F0292E0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4572A" w14:textId="50C99B6D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A0D0BB" w14:textId="615C8EC5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574740B" w14:textId="36DE042B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94A93B" w14:textId="7E52AEF9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7D34B198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01435" w:rsidRPr="0004192A" w14:paraId="50A89032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FC3C4A" w14:textId="5F3D99AD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ANZ2</w:t>
            </w:r>
            <w:r>
              <w:rPr>
                <w:color w:val="000000"/>
                <w:sz w:val="20"/>
                <w:szCs w:val="20"/>
              </w:rPr>
              <w:t>1</w:t>
            </w: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A1BB26" w14:textId="7EADFEB9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Klinik Aneste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957998" w14:textId="7411FC09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669F6D" w14:textId="70FED6C9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2FEDEF4" w14:textId="7B82BE0C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C25FB" w14:textId="61C1DB40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B0A0B3D" w14:textId="6505210E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093F75BE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01435" w:rsidRPr="0004192A" w14:paraId="60D6CF71" w14:textId="77777777" w:rsidTr="00C93C37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10D20B21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SG202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650199D3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Hasta Güvenliğ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09770D45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Z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3744CCD6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6572ED21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04FFFE75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BD17E75" w:rsidR="00E01435" w:rsidRPr="004A5456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4A5456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3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7E046B55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01435" w:rsidRPr="0004192A" w14:paraId="1893BDBB" w14:textId="77777777" w:rsidTr="00852CF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113B8" w14:textId="3E472258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2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4BE425F" w14:textId="18CE0F2B" w:rsidR="00E01435" w:rsidRPr="001A0B74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05301F" w14:textId="14BBC49E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13E79B" w14:textId="03F0C295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2A9170E" w14:textId="3D699426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E61D39" w14:textId="4851173E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FBE2D6" w14:textId="095D8D62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B39EF08" w14:textId="258EC26D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01435" w:rsidRPr="0004192A" w14:paraId="4153D7AC" w14:textId="77777777" w:rsidTr="00852CF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AC36000" w14:textId="70C5A829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NZI204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46E440" w14:textId="69D1218E" w:rsidR="00E01435" w:rsidRPr="001A0B74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  <w:r>
              <w:rPr>
                <w:color w:val="000000"/>
                <w:sz w:val="20"/>
                <w:szCs w:val="20"/>
              </w:rPr>
              <w:t>-I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AF35A8" w14:textId="17013DBF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2AA2FAB" w14:textId="25AA9737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F39175" w14:textId="1C77CFC1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200348" w14:textId="3B69F07C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AA977" w14:textId="6A3BA8ED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B3F893" w14:textId="0DCC6ACF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E01435" w:rsidRPr="0004192A" w14:paraId="21BE76EA" w14:textId="77777777" w:rsidTr="00852CF7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53437B" w14:textId="762A5173" w:rsidR="00E01435" w:rsidRPr="004A5456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1C39D7">
              <w:rPr>
                <w:color w:val="000000"/>
                <w:sz w:val="20"/>
                <w:szCs w:val="20"/>
              </w:rPr>
              <w:t>USD10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50B34D" w14:textId="5083A934" w:rsidR="00E01435" w:rsidRPr="001A0B74" w:rsidRDefault="00E01435" w:rsidP="00E01435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 xml:space="preserve">Alan </w:t>
            </w:r>
            <w:r>
              <w:rPr>
                <w:color w:val="000000"/>
                <w:sz w:val="20"/>
                <w:szCs w:val="20"/>
              </w:rPr>
              <w:t>Dışı</w:t>
            </w:r>
            <w:r w:rsidRPr="001A0B74">
              <w:rPr>
                <w:color w:val="000000"/>
                <w:sz w:val="20"/>
                <w:szCs w:val="20"/>
              </w:rPr>
              <w:t xml:space="preserve"> Seçmeli Ders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0FB8736" w14:textId="65FF169E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7EEE5F" w14:textId="0613865E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8B7E7D" w14:textId="361664E5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80624B" w14:textId="14296722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E47ABC4" w14:textId="136630D6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E9553D8" w14:textId="526C3F08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rFonts w:cs="Times New Roman"/>
                <w:sz w:val="20"/>
                <w:szCs w:val="20"/>
              </w:rPr>
              <w:t xml:space="preserve"> (ORTAK DERS)</w:t>
            </w:r>
          </w:p>
        </w:tc>
      </w:tr>
      <w:tr w:rsidR="00E01435" w:rsidRPr="0004192A" w14:paraId="413478DF" w14:textId="77777777" w:rsidTr="00571A52">
        <w:trPr>
          <w:trHeight w:val="397"/>
        </w:trPr>
        <w:tc>
          <w:tcPr>
            <w:tcW w:w="6033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B3ECF8" w14:textId="015DEC47" w:rsidR="00E01435" w:rsidRPr="001A0B74" w:rsidRDefault="00E01435" w:rsidP="00E01435">
            <w:pPr>
              <w:jc w:val="right"/>
              <w:rPr>
                <w:color w:val="000000"/>
                <w:sz w:val="20"/>
                <w:szCs w:val="20"/>
              </w:rPr>
            </w:pPr>
            <w:r w:rsidRPr="002B3FDE">
              <w:rPr>
                <w:rFonts w:cs="Times New Roman"/>
                <w:b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9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122ABF" w14:textId="19E016C1" w:rsidR="00E01435" w:rsidRPr="001A0B74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rFonts w:cs="Times New Roman"/>
                <w:b/>
                <w:color w:val="000000"/>
                <w:sz w:val="20"/>
                <w:szCs w:val="20"/>
              </w:rPr>
              <w:t>27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00FE9205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797257EC" w14:textId="77777777" w:rsidTr="005C157E">
        <w:trPr>
          <w:trHeight w:val="397"/>
        </w:trPr>
        <w:tc>
          <w:tcPr>
            <w:tcW w:w="4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7BA428" w14:textId="522DF9FA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5525E" w14:textId="77777777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45D70F" w14:textId="77777777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7583E67" w14:textId="77777777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5EDB19" w14:textId="77777777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81438" w14:textId="77777777" w:rsidR="00E01435" w:rsidRDefault="00E01435" w:rsidP="00E01435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FC5C6B" w14:textId="77777777" w:rsidR="00E01435" w:rsidRPr="009E1210" w:rsidRDefault="00E01435" w:rsidP="00E01435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00618A8B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A3FE08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210</w:t>
            </w:r>
          </w:p>
        </w:tc>
        <w:tc>
          <w:tcPr>
            <w:tcW w:w="3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555824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Toksikoloji</w:t>
            </w:r>
          </w:p>
        </w:tc>
        <w:tc>
          <w:tcPr>
            <w:tcW w:w="5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2331BF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384FF8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609FEE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EE44834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6B2A517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E745804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35757033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90C97F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OB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2FA62B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Post </w:t>
            </w:r>
            <w:proofErr w:type="spellStart"/>
            <w:r w:rsidRPr="001556DD">
              <w:rPr>
                <w:rFonts w:cs="Times New Roman"/>
                <w:color w:val="000000"/>
                <w:sz w:val="20"/>
                <w:szCs w:val="20"/>
              </w:rPr>
              <w:t>Operatif</w:t>
            </w:r>
            <w:proofErr w:type="spellEnd"/>
            <w:r w:rsidRPr="001556DD">
              <w:rPr>
                <w:rFonts w:cs="Times New Roman"/>
                <w:color w:val="000000"/>
                <w:sz w:val="20"/>
                <w:szCs w:val="20"/>
              </w:rPr>
              <w:t xml:space="preserve"> Bak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6069F01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0ECBF9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3C46E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8399E9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B45357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EE0653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25EC6A6A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55E2A64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88D44A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Patoloj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E906E8D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EDD890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99CEC6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9E6031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CFE9C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620731A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3EE9DD9F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BB204C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S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301DE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Genel Sağlık Bilgis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FB57AC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F39E6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43D1348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6198C1F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21485F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E22673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3D1262CB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</w:tcPr>
          <w:p w14:paraId="2CE8006B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4D2A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Cerrahi Hastalıklar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F30D77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858672C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27ACDC4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349652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779184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166AF6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6D8D2334" w14:textId="77777777" w:rsidTr="005C157E">
        <w:trPr>
          <w:trHeight w:val="397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564D04E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C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7E98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Anestezi Cihaz ve Ekipmanları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9E775F3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A4E02A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3892E3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67CA08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BE7E41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FE6C49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1599A999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8C774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Y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C9B716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İlk Yardım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81B956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AFD2C3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35575B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653A11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716954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E29C79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53C666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C0BAD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KG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8D56C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lektrokardiyografi Analizi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906773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DD911A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1462B1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71B0EBE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18530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F2F4711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E01435" w:rsidRPr="009E1210" w14:paraId="4CD43910" w14:textId="77777777" w:rsidTr="005C157E">
        <w:trPr>
          <w:trHeight w:val="397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465CA2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HS210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5CB77A" w14:textId="77777777" w:rsidR="00E01435" w:rsidRPr="001556DD" w:rsidRDefault="00E01435" w:rsidP="00E01435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Enfeksiyon Hastalıklarına Giriş</w:t>
            </w:r>
          </w:p>
        </w:tc>
        <w:tc>
          <w:tcPr>
            <w:tcW w:w="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F78A46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0A029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8CFAC4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D7D220C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48FEEF8" w14:textId="77777777" w:rsidR="00E01435" w:rsidRPr="001556DD" w:rsidRDefault="00E01435" w:rsidP="00E01435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556D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0CF53F2" w14:textId="77777777" w:rsidR="00E01435" w:rsidRPr="009E1210" w:rsidRDefault="00E01435" w:rsidP="00E01435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04192A">
      <w:pPr>
        <w:spacing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7A14B9F4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İlgili dersin Anestezi Programı tarafından açılan şubeden alınması zorunludur.</w:t>
      </w:r>
    </w:p>
    <w:p w14:paraId="6D261DD8" w14:textId="77777777" w:rsidR="00E01435" w:rsidRDefault="00E01435" w:rsidP="00E01435">
      <w:pPr>
        <w:tabs>
          <w:tab w:val="left" w:pos="975"/>
        </w:tabs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EC1940">
        <w:rPr>
          <w:rFonts w:cs="Times New Roman"/>
          <w:bCs/>
          <w:sz w:val="24"/>
          <w:szCs w:val="24"/>
          <w:vertAlign w:val="superscript"/>
        </w:rPr>
        <w:t>1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>lerden toplam 4 adet alınacaktır</w:t>
      </w:r>
      <w:r w:rsidRPr="00E93BAE">
        <w:rPr>
          <w:rFonts w:cs="Times New Roman"/>
          <w:sz w:val="20"/>
          <w:szCs w:val="20"/>
        </w:rPr>
        <w:t>.</w:t>
      </w:r>
      <w:r>
        <w:rPr>
          <w:rFonts w:cs="Times New Roman"/>
          <w:sz w:val="20"/>
          <w:szCs w:val="20"/>
        </w:rPr>
        <w:t xml:space="preserve"> </w:t>
      </w:r>
    </w:p>
    <w:p w14:paraId="6A53CEDE" w14:textId="77777777" w:rsidR="00E01435" w:rsidRDefault="00E01435" w:rsidP="00E01435">
      <w:pPr>
        <w:tabs>
          <w:tab w:val="left" w:pos="975"/>
        </w:tabs>
        <w:ind w:right="-307"/>
        <w:rPr>
          <w:color w:val="000000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rFonts w:cs="Times New Roman"/>
          <w:sz w:val="20"/>
          <w:szCs w:val="20"/>
          <w:vertAlign w:val="superscript"/>
        </w:rPr>
        <w:t>2</w:t>
      </w:r>
      <w:r>
        <w:rPr>
          <w:rFonts w:cs="Times New Roman"/>
          <w:sz w:val="20"/>
          <w:szCs w:val="20"/>
        </w:rPr>
        <w:t xml:space="preserve">Anadal Programında alınan bir </w:t>
      </w:r>
      <w:r w:rsidRPr="001A0B74">
        <w:rPr>
          <w:color w:val="000000"/>
          <w:sz w:val="20"/>
          <w:szCs w:val="20"/>
        </w:rPr>
        <w:t>Alan İçi Seçmeli Ders</w:t>
      </w:r>
      <w:r>
        <w:rPr>
          <w:color w:val="000000"/>
          <w:sz w:val="20"/>
          <w:szCs w:val="20"/>
        </w:rPr>
        <w:t xml:space="preserve"> ÇAP kapsamınd</w:t>
      </w:r>
      <w:bookmarkStart w:id="0" w:name="_GoBack"/>
      <w:bookmarkEnd w:id="0"/>
      <w:r>
        <w:rPr>
          <w:color w:val="000000"/>
          <w:sz w:val="20"/>
          <w:szCs w:val="20"/>
        </w:rPr>
        <w:t xml:space="preserve">a tekrar seçilemez. </w:t>
      </w:r>
    </w:p>
    <w:p w14:paraId="2C340DF7" w14:textId="77777777" w:rsidR="00E01435" w:rsidRPr="00E93BAE" w:rsidRDefault="00E01435" w:rsidP="00E01435">
      <w:pPr>
        <w:tabs>
          <w:tab w:val="left" w:pos="975"/>
        </w:tabs>
        <w:ind w:right="-307"/>
        <w:rPr>
          <w:rFonts w:cs="Times New Roman"/>
          <w:sz w:val="20"/>
          <w:szCs w:val="20"/>
        </w:rPr>
      </w:pPr>
      <w:r w:rsidRPr="00FC00BF">
        <w:rPr>
          <w:rFonts w:cs="Times New Roman"/>
          <w:b/>
          <w:sz w:val="28"/>
          <w:szCs w:val="28"/>
        </w:rPr>
        <w:t>**</w:t>
      </w:r>
      <w:r>
        <w:rPr>
          <w:rFonts w:cs="Times New Roman"/>
          <w:b/>
          <w:sz w:val="28"/>
          <w:szCs w:val="28"/>
        </w:rPr>
        <w:t xml:space="preserve"> </w:t>
      </w:r>
      <w:r w:rsidRPr="00FC00BF">
        <w:rPr>
          <w:color w:val="000000"/>
          <w:sz w:val="20"/>
          <w:szCs w:val="20"/>
          <w:vertAlign w:val="superscript"/>
        </w:rPr>
        <w:t xml:space="preserve">3 </w:t>
      </w:r>
      <w:proofErr w:type="spellStart"/>
      <w:r>
        <w:rPr>
          <w:color w:val="000000"/>
          <w:sz w:val="20"/>
          <w:szCs w:val="20"/>
        </w:rPr>
        <w:t>Anadal</w:t>
      </w:r>
      <w:proofErr w:type="spellEnd"/>
      <w:r>
        <w:rPr>
          <w:color w:val="000000"/>
          <w:sz w:val="20"/>
          <w:szCs w:val="20"/>
        </w:rPr>
        <w:t xml:space="preserve"> Programında alınan bir </w:t>
      </w:r>
      <w:r w:rsidRPr="004D60C1">
        <w:rPr>
          <w:color w:val="000000"/>
          <w:sz w:val="20"/>
          <w:szCs w:val="20"/>
        </w:rPr>
        <w:t xml:space="preserve">Alan İçi Seçmeli </w:t>
      </w:r>
      <w:r>
        <w:rPr>
          <w:color w:val="000000"/>
          <w:sz w:val="20"/>
          <w:szCs w:val="20"/>
        </w:rPr>
        <w:t xml:space="preserve">Ders ÇAP müfredatında da var ise eşdeğer ders olarak kabul edilir. </w:t>
      </w:r>
    </w:p>
    <w:p w14:paraId="6408851C" w14:textId="77777777" w:rsidR="00E01435" w:rsidRPr="00E93BAE" w:rsidRDefault="00E01435" w:rsidP="00E01435">
      <w:pPr>
        <w:tabs>
          <w:tab w:val="left" w:pos="975"/>
        </w:tabs>
        <w:rPr>
          <w:rFonts w:cs="Times New Roman"/>
          <w:sz w:val="20"/>
          <w:szCs w:val="20"/>
        </w:rPr>
      </w:pPr>
    </w:p>
    <w:p w14:paraId="082EBBBB" w14:textId="77777777" w:rsidR="00C93C37" w:rsidRPr="00E93BAE" w:rsidRDefault="00C93C37" w:rsidP="00E01435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C93C37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AC19E2" w14:textId="77777777" w:rsidR="000B76FC" w:rsidRDefault="000B76FC" w:rsidP="0004192A">
      <w:pPr>
        <w:spacing w:after="0" w:line="240" w:lineRule="auto"/>
      </w:pPr>
      <w:r>
        <w:separator/>
      </w:r>
    </w:p>
  </w:endnote>
  <w:endnote w:type="continuationSeparator" w:id="0">
    <w:p w14:paraId="08B1F037" w14:textId="77777777" w:rsidR="000B76FC" w:rsidRDefault="000B76F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B514F" w14:textId="77777777" w:rsidR="001974C3" w:rsidRDefault="001974C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59C01" w14:textId="77777777" w:rsidR="001974C3" w:rsidRDefault="001974C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8581" w14:textId="77777777" w:rsidR="001974C3" w:rsidRDefault="001974C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641D15" w14:textId="77777777" w:rsidR="000B76FC" w:rsidRDefault="000B76FC" w:rsidP="0004192A">
      <w:pPr>
        <w:spacing w:after="0" w:line="240" w:lineRule="auto"/>
      </w:pPr>
      <w:r>
        <w:separator/>
      </w:r>
    </w:p>
  </w:footnote>
  <w:footnote w:type="continuationSeparator" w:id="0">
    <w:p w14:paraId="30221A71" w14:textId="77777777" w:rsidR="000B76FC" w:rsidRDefault="000B76F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A587C7" w14:textId="77777777" w:rsidR="001974C3" w:rsidRDefault="001974C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695BA99E" w:rsidR="0004192A" w:rsidRPr="0004192A" w:rsidRDefault="00BF44CA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5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>Sağlık Hizmetleri Meslek Yüksekokulu, Anestezi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9A35F" w14:textId="77777777" w:rsidR="001974C3" w:rsidRDefault="001974C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rwUAzpvsVSwAAAA="/>
  </w:docVars>
  <w:rsids>
    <w:rsidRoot w:val="00ED6D16"/>
    <w:rsid w:val="00004E47"/>
    <w:rsid w:val="00015194"/>
    <w:rsid w:val="0004192A"/>
    <w:rsid w:val="000B76FC"/>
    <w:rsid w:val="000E3644"/>
    <w:rsid w:val="001758B8"/>
    <w:rsid w:val="001974C3"/>
    <w:rsid w:val="001A0B74"/>
    <w:rsid w:val="002136D5"/>
    <w:rsid w:val="00266F8B"/>
    <w:rsid w:val="002B3FDE"/>
    <w:rsid w:val="003059F9"/>
    <w:rsid w:val="003131B3"/>
    <w:rsid w:val="003F4FAF"/>
    <w:rsid w:val="004A5456"/>
    <w:rsid w:val="004A6543"/>
    <w:rsid w:val="004E77A1"/>
    <w:rsid w:val="005A75BC"/>
    <w:rsid w:val="0064304F"/>
    <w:rsid w:val="00670B55"/>
    <w:rsid w:val="006C321D"/>
    <w:rsid w:val="0073155A"/>
    <w:rsid w:val="00786C05"/>
    <w:rsid w:val="007A0303"/>
    <w:rsid w:val="007E182D"/>
    <w:rsid w:val="008809C2"/>
    <w:rsid w:val="00881E3B"/>
    <w:rsid w:val="00930D44"/>
    <w:rsid w:val="009670D9"/>
    <w:rsid w:val="009D2E5E"/>
    <w:rsid w:val="00A87886"/>
    <w:rsid w:val="00AE156C"/>
    <w:rsid w:val="00AE4D2B"/>
    <w:rsid w:val="00B14764"/>
    <w:rsid w:val="00BF44CA"/>
    <w:rsid w:val="00C2731A"/>
    <w:rsid w:val="00C77F7A"/>
    <w:rsid w:val="00C93C37"/>
    <w:rsid w:val="00CC4A4D"/>
    <w:rsid w:val="00D84AEE"/>
    <w:rsid w:val="00D9216E"/>
    <w:rsid w:val="00DA3481"/>
    <w:rsid w:val="00DB4953"/>
    <w:rsid w:val="00E01435"/>
    <w:rsid w:val="00E93BAE"/>
    <w:rsid w:val="00EA4BF3"/>
    <w:rsid w:val="00ED6D16"/>
    <w:rsid w:val="00EF2F9E"/>
    <w:rsid w:val="00EF3FA9"/>
    <w:rsid w:val="00F24F86"/>
    <w:rsid w:val="00F5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5</cp:revision>
  <dcterms:created xsi:type="dcterms:W3CDTF">2021-09-09T20:26:00Z</dcterms:created>
  <dcterms:modified xsi:type="dcterms:W3CDTF">2022-03-07T09:53:00Z</dcterms:modified>
</cp:coreProperties>
</file>